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BB2A8" w14:textId="77777777" w:rsidR="0065554A" w:rsidRPr="00DA496A" w:rsidRDefault="0065554A" w:rsidP="0065554A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24D7AE32" wp14:editId="01428BE9">
            <wp:extent cx="723900" cy="723900"/>
            <wp:effectExtent l="0" t="0" r="0" b="0"/>
            <wp:docPr id="2" name="Picture 2" descr="Image result for comsats university islamaba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omsats university islamabad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FE11A7" wp14:editId="5DF833B8">
                <wp:simplePos x="0" y="0"/>
                <wp:positionH relativeFrom="column">
                  <wp:posOffset>-409575</wp:posOffset>
                </wp:positionH>
                <wp:positionV relativeFrom="paragraph">
                  <wp:posOffset>843915</wp:posOffset>
                </wp:positionV>
                <wp:extent cx="6629400" cy="635"/>
                <wp:effectExtent l="0" t="0" r="19050" b="3746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C5901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-32.25pt;margin-top:66.45pt;width:522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" strokeweight="1.5pt"/>
            </w:pict>
          </mc:Fallback>
        </mc:AlternateContent>
      </w:r>
      <w:r>
        <w:rPr>
          <w:noProof/>
          <w:lang w:val="en-US" w:eastAsia="en-US"/>
        </w:rPr>
        <w:drawing>
          <wp:anchor distT="0" distB="0" distL="114300" distR="114300" simplePos="0" relativeHeight="251660288" behindDoc="0" locked="0" layoutInCell="1" allowOverlap="1" wp14:anchorId="15E50F8F" wp14:editId="0F92A224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661312" behindDoc="0" locked="0" layoutInCell="1" allowOverlap="1" wp14:anchorId="0762F39B" wp14:editId="7A284172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>COMSATS University Islamabad, Lahore</w:t>
      </w:r>
      <w:r>
        <w:rPr>
          <w:noProof/>
          <w:lang w:val="en-US" w:eastAsia="en-US"/>
        </w:rPr>
        <w:drawing>
          <wp:anchor distT="0" distB="0" distL="114300" distR="114300" simplePos="0" relativeHeight="251662336" behindDoc="0" locked="0" layoutInCell="1" allowOverlap="1" wp14:anchorId="75639ED5" wp14:editId="09D14B4A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 xml:space="preserve"> Campus</w:t>
      </w:r>
    </w:p>
    <w:p w14:paraId="5FE1B3DE" w14:textId="77777777" w:rsidR="0065554A" w:rsidRDefault="0065554A" w:rsidP="0065554A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rFonts w:ascii="Times New Roman" w:hAnsi="Times New Roman"/>
          <w:b/>
          <w:sz w:val="27"/>
          <w:szCs w:val="27"/>
        </w:rPr>
        <w:t xml:space="preserve"> Lab Assignment -I</w:t>
      </w:r>
      <w:r w:rsidR="000A5239">
        <w:rPr>
          <w:rFonts w:ascii="Times New Roman" w:hAnsi="Times New Roman"/>
          <w:b/>
          <w:sz w:val="27"/>
          <w:szCs w:val="27"/>
        </w:rPr>
        <w:t>I</w:t>
      </w:r>
      <w:r>
        <w:rPr>
          <w:rFonts w:ascii="Times New Roman" w:hAnsi="Times New Roman"/>
          <w:b/>
          <w:sz w:val="27"/>
          <w:szCs w:val="27"/>
        </w:rPr>
        <w:t>- Spring 2023</w:t>
      </w:r>
    </w:p>
    <w:tbl>
      <w:tblPr>
        <w:tblStyle w:val="TableGrid"/>
        <w:tblW w:w="10364" w:type="dxa"/>
        <w:tblInd w:w="-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630"/>
        <w:gridCol w:w="720"/>
        <w:gridCol w:w="1350"/>
        <w:gridCol w:w="990"/>
        <w:gridCol w:w="450"/>
        <w:gridCol w:w="1260"/>
        <w:gridCol w:w="810"/>
        <w:gridCol w:w="360"/>
        <w:gridCol w:w="1260"/>
        <w:gridCol w:w="630"/>
      </w:tblGrid>
      <w:tr w:rsidR="0065554A" w:rsidRPr="00767B48" w14:paraId="449C5D24" w14:textId="77777777" w:rsidTr="003B0C1F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70BE2782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4140" w:type="dxa"/>
            <w:gridSpan w:val="5"/>
            <w:vAlign w:val="center"/>
          </w:tcPr>
          <w:p w14:paraId="49FE9A97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ftware Project Management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77D7024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1170" w:type="dxa"/>
            <w:gridSpan w:val="2"/>
            <w:vAlign w:val="center"/>
          </w:tcPr>
          <w:p w14:paraId="3243F463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494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4035599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630" w:type="dxa"/>
            <w:vAlign w:val="center"/>
          </w:tcPr>
          <w:p w14:paraId="3EF7D468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</w:rPr>
              <w:t>3(</w:t>
            </w:r>
            <w:r>
              <w:rPr>
                <w:rFonts w:ascii="Times New Roman" w:hAnsi="Times New Roman"/>
              </w:rPr>
              <w:t>2</w:t>
            </w:r>
            <w:r w:rsidRPr="00767B48"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/>
              </w:rPr>
              <w:t>1</w:t>
            </w:r>
            <w:r w:rsidRPr="00767B48">
              <w:rPr>
                <w:rFonts w:ascii="Times New Roman" w:hAnsi="Times New Roman"/>
              </w:rPr>
              <w:t>)</w:t>
            </w:r>
          </w:p>
        </w:tc>
      </w:tr>
      <w:tr w:rsidR="0065554A" w:rsidRPr="00767B48" w14:paraId="64575B45" w14:textId="77777777" w:rsidTr="003B0C1F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3DAE133B" w14:textId="77777777" w:rsidR="0065554A" w:rsidRPr="003476EE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3476EE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3690" w:type="dxa"/>
            <w:gridSpan w:val="4"/>
            <w:vAlign w:val="center"/>
          </w:tcPr>
          <w:p w14:paraId="5A24A083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bia Usman</w:t>
            </w:r>
          </w:p>
        </w:tc>
        <w:tc>
          <w:tcPr>
            <w:tcW w:w="1710" w:type="dxa"/>
            <w:gridSpan w:val="2"/>
            <w:shd w:val="clear" w:color="auto" w:fill="D9D9D9" w:themeFill="background1" w:themeFillShade="D9"/>
            <w:vAlign w:val="center"/>
          </w:tcPr>
          <w:p w14:paraId="4A2EB8E0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3060" w:type="dxa"/>
            <w:gridSpan w:val="4"/>
            <w:vAlign w:val="center"/>
          </w:tcPr>
          <w:p w14:paraId="7D7749CE" w14:textId="77777777" w:rsidR="0065554A" w:rsidRPr="00767B48" w:rsidRDefault="0065554A" w:rsidP="003B0C1F">
            <w:pPr>
              <w:pStyle w:val="NoSpacing"/>
              <w:tabs>
                <w:tab w:val="left" w:pos="105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S SE</w:t>
            </w:r>
          </w:p>
        </w:tc>
      </w:tr>
      <w:tr w:rsidR="0065554A" w:rsidRPr="00767B48" w14:paraId="47F04950" w14:textId="77777777" w:rsidTr="003B0C1F">
        <w:trPr>
          <w:cantSplit/>
          <w:trHeight w:hRule="exact" w:val="267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06555497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630" w:type="dxa"/>
            <w:vAlign w:val="center"/>
          </w:tcPr>
          <w:p w14:paraId="129AD543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  <w:r w:rsidRPr="008C0F4F">
              <w:rPr>
                <w:rFonts w:ascii="Times New Roman" w:hAnsi="Times New Roman"/>
                <w:vertAlign w:val="superscript"/>
              </w:rPr>
              <w:t>th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8F42BDA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  <w:bCs/>
              </w:rPr>
            </w:pPr>
            <w:r w:rsidRPr="00767B48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350" w:type="dxa"/>
            <w:vAlign w:val="center"/>
          </w:tcPr>
          <w:p w14:paraId="2A433319" w14:textId="77777777" w:rsidR="0065554A" w:rsidRPr="00767B48" w:rsidRDefault="0065554A" w:rsidP="003B0C1F">
            <w:pPr>
              <w:pStyle w:val="NoSpacing"/>
              <w:tabs>
                <w:tab w:val="left" w:pos="114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20-BSE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F0C04F2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  <w:bCs/>
              </w:rPr>
            </w:pPr>
            <w:r w:rsidRPr="00767B48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1710" w:type="dxa"/>
            <w:gridSpan w:val="2"/>
            <w:vAlign w:val="center"/>
          </w:tcPr>
          <w:p w14:paraId="3B26A0F7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, B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53F9F0AE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</w:rPr>
              <w:t>Date:</w:t>
            </w:r>
          </w:p>
        </w:tc>
        <w:tc>
          <w:tcPr>
            <w:tcW w:w="2250" w:type="dxa"/>
            <w:gridSpan w:val="3"/>
            <w:vAlign w:val="center"/>
          </w:tcPr>
          <w:p w14:paraId="369331F5" w14:textId="77777777" w:rsidR="0065554A" w:rsidRPr="00767B48" w:rsidRDefault="00B1017C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-4</w:t>
            </w:r>
            <w:r w:rsidR="0065554A">
              <w:rPr>
                <w:rFonts w:ascii="Times New Roman" w:hAnsi="Times New Roman"/>
              </w:rPr>
              <w:t>-2023</w:t>
            </w:r>
          </w:p>
        </w:tc>
      </w:tr>
      <w:tr w:rsidR="0065554A" w:rsidRPr="00767B48" w14:paraId="1F2F996D" w14:textId="77777777" w:rsidTr="003B0C1F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68395C93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ead Line</w:t>
            </w:r>
          </w:p>
        </w:tc>
        <w:tc>
          <w:tcPr>
            <w:tcW w:w="3690" w:type="dxa"/>
            <w:gridSpan w:val="4"/>
            <w:vAlign w:val="center"/>
          </w:tcPr>
          <w:p w14:paraId="7BA15D6C" w14:textId="77777777" w:rsidR="0065554A" w:rsidRPr="00767B48" w:rsidRDefault="00B1017C" w:rsidP="003B0C1F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9-4</w:t>
            </w:r>
            <w:r w:rsidR="0065554A">
              <w:rPr>
                <w:rFonts w:ascii="Times New Roman" w:hAnsi="Times New Roman"/>
              </w:rPr>
              <w:t>-2023</w:t>
            </w:r>
          </w:p>
        </w:tc>
        <w:tc>
          <w:tcPr>
            <w:tcW w:w="2520" w:type="dxa"/>
            <w:gridSpan w:val="3"/>
            <w:shd w:val="clear" w:color="auto" w:fill="D9D9D9" w:themeFill="background1" w:themeFillShade="D9"/>
            <w:vAlign w:val="center"/>
          </w:tcPr>
          <w:p w14:paraId="7889F942" w14:textId="77777777" w:rsidR="0065554A" w:rsidRPr="00767B48" w:rsidRDefault="0065554A" w:rsidP="003B0C1F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767B48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250" w:type="dxa"/>
            <w:gridSpan w:val="3"/>
            <w:vAlign w:val="center"/>
          </w:tcPr>
          <w:p w14:paraId="602C5116" w14:textId="77777777" w:rsidR="0065554A" w:rsidRPr="00767B48" w:rsidRDefault="0065554A" w:rsidP="003B0C1F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</w:tr>
    </w:tbl>
    <w:p w14:paraId="001DBBAD" w14:textId="77777777" w:rsidR="0065554A" w:rsidRDefault="0065554A" w:rsidP="0065554A">
      <w:pPr>
        <w:spacing w:line="240" w:lineRule="auto"/>
        <w:rPr>
          <w:rFonts w:ascii="Times New Roman" w:hAnsi="Times New Roman"/>
          <w:b/>
          <w:bCs/>
          <w:i/>
          <w:iCs/>
        </w:rPr>
      </w:pPr>
    </w:p>
    <w:p w14:paraId="0FB57D7E" w14:textId="77777777" w:rsidR="0065554A" w:rsidRPr="00525AF6" w:rsidRDefault="0065554A" w:rsidP="0065554A">
      <w:pPr>
        <w:spacing w:line="240" w:lineRule="auto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CLO: &lt;5&gt;; Bloom Taxonomy Level: &lt;Creating&gt;</w:t>
      </w:r>
    </w:p>
    <w:p w14:paraId="409C139B" w14:textId="77777777" w:rsidR="0065554A" w:rsidRPr="00D64E3D" w:rsidRDefault="0065554A" w:rsidP="0065554A">
      <w:pPr>
        <w:pStyle w:val="NormalWeb"/>
        <w:shd w:val="clear" w:color="auto" w:fill="FFFFFF"/>
        <w:spacing w:before="0" w:beforeAutospacing="0" w:after="384" w:afterAutospacing="0"/>
        <w:jc w:val="both"/>
        <w:textAlignment w:val="baseline"/>
        <w:rPr>
          <w:b/>
          <w:bCs/>
        </w:rPr>
      </w:pPr>
      <w:r w:rsidRPr="00064353">
        <w:rPr>
          <w:b/>
          <w:bCs/>
        </w:rPr>
        <w:t>Statement:</w:t>
      </w:r>
    </w:p>
    <w:p w14:paraId="3EA8F86F" w14:textId="77777777" w:rsidR="0065554A" w:rsidRPr="00B1017C" w:rsidRDefault="0065554A" w:rsidP="0065554A">
      <w:p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 xml:space="preserve">Create the project plan and Gantt chart for your Final year project of one year duration. </w:t>
      </w:r>
    </w:p>
    <w:p w14:paraId="734F7F2E" w14:textId="77777777" w:rsidR="0065554A" w:rsidRPr="00B1017C" w:rsidRDefault="0065554A" w:rsidP="0065554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>Add tasks and sub tasks</w:t>
      </w:r>
    </w:p>
    <w:p w14:paraId="4BCF0524" w14:textId="77777777" w:rsidR="00452351" w:rsidRPr="00B1017C" w:rsidRDefault="0065554A" w:rsidP="0045235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>Add task dependencies</w:t>
      </w:r>
    </w:p>
    <w:p w14:paraId="6005129D" w14:textId="77777777" w:rsidR="00452351" w:rsidRPr="00B1017C" w:rsidRDefault="00452351" w:rsidP="0045235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>Create work, material and cost resources</w:t>
      </w:r>
    </w:p>
    <w:p w14:paraId="3DA7F763" w14:textId="77777777" w:rsidR="0057016A" w:rsidRPr="00B1017C" w:rsidRDefault="00452351" w:rsidP="0085429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>Assign resources to subtasks</w:t>
      </w:r>
    </w:p>
    <w:p w14:paraId="6FCA6F72" w14:textId="77777777" w:rsidR="00B1017C" w:rsidRPr="00B1017C" w:rsidRDefault="00B1017C" w:rsidP="0085429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  <w:bCs/>
        </w:rPr>
        <w:t>Identify the critical path of this project</w:t>
      </w:r>
    </w:p>
    <w:p w14:paraId="44226A7D" w14:textId="77777777" w:rsidR="00B1017C" w:rsidRPr="00B1017C" w:rsidRDefault="00B1017C" w:rsidP="00B1017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ssion:</w:t>
      </w:r>
    </w:p>
    <w:p w14:paraId="775C23D6" w14:textId="3966CB2D" w:rsidR="00B1017C" w:rsidRDefault="00B1017C" w:rsidP="00B1017C">
      <w:p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 xml:space="preserve">Take screenshots of the </w:t>
      </w:r>
      <w:proofErr w:type="gramStart"/>
      <w:r w:rsidRPr="00B1017C">
        <w:rPr>
          <w:rFonts w:ascii="Times New Roman" w:hAnsi="Times New Roman" w:cs="Times New Roman"/>
        </w:rPr>
        <w:t>above mentioned</w:t>
      </w:r>
      <w:proofErr w:type="gramEnd"/>
      <w:r w:rsidRPr="00B1017C">
        <w:rPr>
          <w:rFonts w:ascii="Times New Roman" w:hAnsi="Times New Roman" w:cs="Times New Roman"/>
        </w:rPr>
        <w:t xml:space="preserve"> tasks </w:t>
      </w:r>
      <w:r>
        <w:rPr>
          <w:rFonts w:ascii="Times New Roman" w:hAnsi="Times New Roman" w:cs="Times New Roman"/>
        </w:rPr>
        <w:t>separately and submit in MS word file with assignment title page.</w:t>
      </w:r>
    </w:p>
    <w:p w14:paraId="6BE61109" w14:textId="77777777" w:rsidR="00767B91" w:rsidRDefault="00767B91" w:rsidP="00767B91">
      <w:pPr>
        <w:pStyle w:val="Subtitl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oftware Project Management </w:t>
      </w:r>
    </w:p>
    <w:p w14:paraId="7428704A" w14:textId="77777777" w:rsidR="00767B91" w:rsidRDefault="00767B91" w:rsidP="00767B91">
      <w:pPr>
        <w:pStyle w:val="Subtitle"/>
        <w:rPr>
          <w:rFonts w:ascii="Times New Roman" w:hAnsi="Times New Roman"/>
        </w:rPr>
      </w:pPr>
      <w:r>
        <w:rPr>
          <w:rFonts w:ascii="Times New Roman" w:hAnsi="Times New Roman"/>
        </w:rPr>
        <w:t>Lab Assignment # 2</w:t>
      </w:r>
    </w:p>
    <w:p w14:paraId="4E68C7FC" w14:textId="77777777" w:rsidR="00767B91" w:rsidRDefault="00767B91" w:rsidP="00767B91">
      <w:pPr>
        <w:pStyle w:val="Subtitle"/>
        <w:rPr>
          <w:rFonts w:ascii="Times New Roman" w:hAnsi="Times New Roman"/>
        </w:rPr>
      </w:pPr>
    </w:p>
    <w:p w14:paraId="24CCE730" w14:textId="77777777" w:rsidR="00767B91" w:rsidRPr="00166E42" w:rsidRDefault="00767B91" w:rsidP="00767B91">
      <w:pPr>
        <w:pStyle w:val="Subtitle"/>
        <w:jc w:val="left"/>
        <w:rPr>
          <w:rFonts w:ascii="Times New Roman" w:hAnsi="Times New Roman"/>
          <w:szCs w:val="28"/>
        </w:rPr>
      </w:pPr>
      <w:r>
        <w:rPr>
          <w:rFonts w:ascii="Times New Roman" w:hAnsi="Times New Roman"/>
        </w:rPr>
        <w:t>S</w:t>
      </w:r>
      <w:r>
        <w:rPr>
          <w:rFonts w:ascii="Times New Roman" w:hAnsi="Times New Roman"/>
          <w:szCs w:val="28"/>
        </w:rPr>
        <w:t>UBMITTED BY</w:t>
      </w:r>
      <w:r w:rsidRPr="00166E42">
        <w:rPr>
          <w:rFonts w:ascii="Times New Roman" w:hAnsi="Times New Roman"/>
          <w:szCs w:val="28"/>
        </w:rPr>
        <w:t>: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67B91" w:rsidRPr="00166E42" w14:paraId="1C8F1A4B" w14:textId="77777777" w:rsidTr="00083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63CDF1B4" w14:textId="77777777" w:rsidR="00767B91" w:rsidRPr="00166E42" w:rsidRDefault="00767B91" w:rsidP="00083E5E">
            <w:pPr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 xml:space="preserve">nAME </w:t>
            </w:r>
          </w:p>
        </w:tc>
        <w:tc>
          <w:tcPr>
            <w:tcW w:w="4675" w:type="dxa"/>
          </w:tcPr>
          <w:p w14:paraId="6EBE7B5A" w14:textId="77777777" w:rsidR="00767B91" w:rsidRPr="00166E42" w:rsidRDefault="00767B91" w:rsidP="00083E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>ROLL NO</w:t>
            </w:r>
          </w:p>
        </w:tc>
      </w:tr>
      <w:tr w:rsidR="00767B91" w:rsidRPr="00166E42" w14:paraId="2EC92772" w14:textId="77777777" w:rsidTr="00083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F0669E" w14:textId="77777777" w:rsidR="00767B91" w:rsidRPr="00166E42" w:rsidRDefault="00767B91" w:rsidP="00083E5E">
            <w:pPr>
              <w:rPr>
                <w:b w:val="0"/>
                <w:bCs w:val="0"/>
                <w:sz w:val="28"/>
                <w:szCs w:val="28"/>
              </w:rPr>
            </w:pPr>
            <w:r w:rsidRPr="00166E42">
              <w:rPr>
                <w:b w:val="0"/>
                <w:bCs w:val="0"/>
                <w:sz w:val="28"/>
                <w:szCs w:val="28"/>
              </w:rPr>
              <w:t>sAMEER REHMAN</w:t>
            </w:r>
          </w:p>
        </w:tc>
        <w:tc>
          <w:tcPr>
            <w:tcW w:w="4675" w:type="dxa"/>
          </w:tcPr>
          <w:p w14:paraId="799D9E27" w14:textId="77777777" w:rsidR="00767B91" w:rsidRPr="00166E42" w:rsidRDefault="00767B91" w:rsidP="00083E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>SP20-BSE-050</w:t>
            </w:r>
          </w:p>
        </w:tc>
      </w:tr>
      <w:tr w:rsidR="00767B91" w:rsidRPr="00166E42" w14:paraId="5231374D" w14:textId="77777777" w:rsidTr="00083E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FAFBD4" w14:textId="77777777" w:rsidR="00767B91" w:rsidRPr="00166E42" w:rsidRDefault="00767B91" w:rsidP="00083E5E">
            <w:pPr>
              <w:rPr>
                <w:b w:val="0"/>
                <w:bCs w:val="0"/>
                <w:sz w:val="28"/>
                <w:szCs w:val="28"/>
              </w:rPr>
            </w:pPr>
            <w:r w:rsidRPr="00166E42">
              <w:rPr>
                <w:b w:val="0"/>
                <w:bCs w:val="0"/>
                <w:sz w:val="28"/>
                <w:szCs w:val="28"/>
              </w:rPr>
              <w:t>muhammad aashir bilal</w:t>
            </w:r>
          </w:p>
        </w:tc>
        <w:tc>
          <w:tcPr>
            <w:tcW w:w="4675" w:type="dxa"/>
          </w:tcPr>
          <w:p w14:paraId="389BF5CB" w14:textId="77777777" w:rsidR="00767B91" w:rsidRPr="00166E42" w:rsidRDefault="00767B91" w:rsidP="00083E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>SP20-BE-054</w:t>
            </w:r>
          </w:p>
        </w:tc>
      </w:tr>
    </w:tbl>
    <w:p w14:paraId="378D45BB" w14:textId="649C404F" w:rsidR="00767B91" w:rsidRDefault="00767B91" w:rsidP="00B1017C">
      <w:pPr>
        <w:jc w:val="both"/>
        <w:rPr>
          <w:rFonts w:ascii="Times New Roman" w:hAnsi="Times New Roman" w:cs="Times New Roman"/>
        </w:rPr>
      </w:pPr>
    </w:p>
    <w:p w14:paraId="595BF88E" w14:textId="385B41F8" w:rsidR="00767B91" w:rsidRDefault="00767B91" w:rsidP="00B1017C">
      <w:pPr>
        <w:jc w:val="both"/>
        <w:rPr>
          <w:rFonts w:ascii="Times New Roman" w:hAnsi="Times New Roman" w:cs="Times New Roman"/>
        </w:rPr>
      </w:pPr>
    </w:p>
    <w:p w14:paraId="7A9BF63F" w14:textId="4C42C57F" w:rsidR="00767B91" w:rsidRDefault="00767B91" w:rsidP="00B1017C">
      <w:pPr>
        <w:jc w:val="both"/>
        <w:rPr>
          <w:rFonts w:ascii="Times New Roman" w:hAnsi="Times New Roman" w:cs="Times New Roman"/>
        </w:rPr>
      </w:pPr>
    </w:p>
    <w:p w14:paraId="0F9520A2" w14:textId="77777777" w:rsidR="00767B91" w:rsidRPr="00767B91" w:rsidRDefault="00767B91" w:rsidP="00767B91">
      <w:pPr>
        <w:rPr>
          <w:b/>
          <w:bCs/>
        </w:rPr>
      </w:pPr>
      <w:r w:rsidRPr="00767B91">
        <w:rPr>
          <w:b/>
          <w:bCs/>
        </w:rPr>
        <w:lastRenderedPageBreak/>
        <w:t>1.Click on Summary on Task Bar</w:t>
      </w:r>
    </w:p>
    <w:p w14:paraId="67118D70" w14:textId="032A4F8E" w:rsidR="00767B91" w:rsidRDefault="00767B91" w:rsidP="00767B91">
      <w:r>
        <w:rPr>
          <w:noProof/>
        </w:rPr>
        <w:drawing>
          <wp:inline distT="0" distB="0" distL="0" distR="0" wp14:anchorId="276BF06F" wp14:editId="72F397A1">
            <wp:extent cx="5943600" cy="15982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AA6B9" w14:textId="77777777" w:rsidR="00767B91" w:rsidRDefault="00767B91" w:rsidP="00767B91"/>
    <w:p w14:paraId="3B3A65CF" w14:textId="4C6B4D50" w:rsidR="00767B91" w:rsidRDefault="00767B91" w:rsidP="00767B91">
      <w:r>
        <w:rPr>
          <w:noProof/>
        </w:rPr>
        <w:drawing>
          <wp:inline distT="0" distB="0" distL="0" distR="0" wp14:anchorId="2FBC661B" wp14:editId="0C931F74">
            <wp:extent cx="5943600" cy="36010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B4E23" w14:textId="35517539" w:rsidR="00767B91" w:rsidRDefault="00767B91" w:rsidP="00767B91">
      <w:r>
        <w:br w:type="page"/>
      </w:r>
    </w:p>
    <w:p w14:paraId="434185DF" w14:textId="21F30076" w:rsidR="00767B91" w:rsidRPr="00767B91" w:rsidRDefault="00767B91" w:rsidP="00767B91">
      <w:pPr>
        <w:rPr>
          <w:b/>
          <w:bCs/>
        </w:rPr>
      </w:pPr>
      <w:r w:rsidRPr="00767B91">
        <w:rPr>
          <w:b/>
          <w:bCs/>
        </w:rPr>
        <w:lastRenderedPageBreak/>
        <w:t>2</w:t>
      </w:r>
      <w:r w:rsidRPr="00767B91">
        <w:rPr>
          <w:b/>
          <w:bCs/>
        </w:rPr>
        <w:t xml:space="preserve">.Click on </w:t>
      </w:r>
      <w:r>
        <w:rPr>
          <w:b/>
          <w:bCs/>
        </w:rPr>
        <w:t>Task Dependency</w:t>
      </w:r>
    </w:p>
    <w:p w14:paraId="43B99733" w14:textId="47CB03D6" w:rsidR="00767B91" w:rsidRDefault="00767B91" w:rsidP="00767B91">
      <w:r>
        <w:rPr>
          <w:noProof/>
        </w:rPr>
        <w:drawing>
          <wp:inline distT="0" distB="0" distL="0" distR="0" wp14:anchorId="41EA5B8A" wp14:editId="56C69912">
            <wp:extent cx="5594350" cy="368935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35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F6F68AD" w14:textId="700FBE30" w:rsidR="00767B91" w:rsidRDefault="00767B91" w:rsidP="00767B91">
      <w:r>
        <w:br w:type="page"/>
      </w:r>
    </w:p>
    <w:p w14:paraId="15024E11" w14:textId="2ABDFB31" w:rsidR="00767B91" w:rsidRPr="00767B91" w:rsidRDefault="00767B91" w:rsidP="00767B91">
      <w:pPr>
        <w:rPr>
          <w:b/>
          <w:bCs/>
        </w:rPr>
      </w:pPr>
      <w:r>
        <w:rPr>
          <w:b/>
          <w:bCs/>
        </w:rPr>
        <w:lastRenderedPageBreak/>
        <w:t>3</w:t>
      </w:r>
      <w:r w:rsidRPr="00767B91">
        <w:rPr>
          <w:b/>
          <w:bCs/>
        </w:rPr>
        <w:t>.C</w:t>
      </w:r>
      <w:r>
        <w:rPr>
          <w:b/>
          <w:bCs/>
        </w:rPr>
        <w:t>reate Work and Material</w:t>
      </w:r>
    </w:p>
    <w:p w14:paraId="783B463B" w14:textId="270035B2" w:rsidR="00767B91" w:rsidRDefault="00767B91" w:rsidP="00767B91">
      <w:r>
        <w:rPr>
          <w:noProof/>
        </w:rPr>
        <w:drawing>
          <wp:inline distT="0" distB="0" distL="0" distR="0" wp14:anchorId="10D87AAC" wp14:editId="3EE49A76">
            <wp:extent cx="5943600" cy="12814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8A3B0" w14:textId="0F9D8A04" w:rsidR="00767B91" w:rsidRDefault="00767B91" w:rsidP="00767B91"/>
    <w:p w14:paraId="71590130" w14:textId="06B6C68F" w:rsidR="00767B91" w:rsidRPr="00767B91" w:rsidRDefault="00767B91" w:rsidP="00767B91">
      <w:pPr>
        <w:jc w:val="both"/>
        <w:rPr>
          <w:rFonts w:ascii="Times New Roman" w:hAnsi="Times New Roman" w:cs="Times New Roman"/>
          <w:b/>
          <w:bCs/>
        </w:rPr>
      </w:pPr>
      <w:r w:rsidRPr="00767B91">
        <w:rPr>
          <w:rFonts w:ascii="Times New Roman" w:hAnsi="Times New Roman" w:cs="Times New Roman"/>
          <w:b/>
          <w:bCs/>
        </w:rPr>
        <w:t>4.</w:t>
      </w:r>
      <w:r w:rsidRPr="00767B91">
        <w:rPr>
          <w:rFonts w:ascii="Times New Roman" w:hAnsi="Times New Roman" w:cs="Times New Roman"/>
          <w:b/>
          <w:bCs/>
        </w:rPr>
        <w:t>Assign resources to subtasks</w:t>
      </w:r>
    </w:p>
    <w:p w14:paraId="29C478BF" w14:textId="77777777" w:rsidR="00767B91" w:rsidRDefault="00767B91" w:rsidP="00767B91"/>
    <w:p w14:paraId="08709C85" w14:textId="1930FAB7" w:rsidR="00767B91" w:rsidRDefault="00767B91" w:rsidP="00767B91">
      <w:r>
        <w:rPr>
          <w:noProof/>
        </w:rPr>
        <w:drawing>
          <wp:inline distT="0" distB="0" distL="0" distR="0" wp14:anchorId="21B25199" wp14:editId="4E91BB4B">
            <wp:extent cx="5943600" cy="35179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94974" w14:textId="4013BEBB" w:rsidR="00767B91" w:rsidRDefault="00767B91" w:rsidP="00767B91">
      <w:r>
        <w:br w:type="page"/>
      </w:r>
      <w:bookmarkStart w:id="0" w:name="_GoBack"/>
      <w:bookmarkEnd w:id="0"/>
    </w:p>
    <w:p w14:paraId="1E735F45" w14:textId="336D0283" w:rsidR="00767B91" w:rsidRDefault="00767B91" w:rsidP="00767B91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5.Identify the Critical Path</w:t>
      </w:r>
    </w:p>
    <w:p w14:paraId="78062F22" w14:textId="04B46FC8" w:rsidR="00767B91" w:rsidRPr="00767B91" w:rsidRDefault="00767B91" w:rsidP="00767B91">
      <w:pPr>
        <w:jc w:val="both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82FF59B" wp14:editId="3FF3BD5D">
            <wp:extent cx="5943600" cy="20808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EE32BF" wp14:editId="01B1AB47">
            <wp:extent cx="5943600" cy="2959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1D9164" wp14:editId="24048CF9">
            <wp:extent cx="5943600" cy="22733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0BF98" w14:textId="77777777" w:rsidR="00767B91" w:rsidRDefault="00767B91" w:rsidP="00767B91"/>
    <w:p w14:paraId="389F87A8" w14:textId="77777777" w:rsidR="00767B91" w:rsidRPr="00B1017C" w:rsidRDefault="00767B91" w:rsidP="00B1017C">
      <w:pPr>
        <w:jc w:val="both"/>
        <w:rPr>
          <w:rFonts w:ascii="Times New Roman" w:hAnsi="Times New Roman" w:cs="Times New Roman"/>
        </w:rPr>
      </w:pPr>
    </w:p>
    <w:sectPr w:rsidR="00767B91" w:rsidRPr="00B101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B5A21"/>
    <w:multiLevelType w:val="hybridMultilevel"/>
    <w:tmpl w:val="C85C1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229C8"/>
    <w:multiLevelType w:val="hybridMultilevel"/>
    <w:tmpl w:val="C85C1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1MDc0MzAwNrO0MLRQ0lEKTi0uzszPAykwrAUAlBTVtywAAAA="/>
  </w:docVars>
  <w:rsids>
    <w:rsidRoot w:val="001A7DEF"/>
    <w:rsid w:val="000A5239"/>
    <w:rsid w:val="001A7DEF"/>
    <w:rsid w:val="00452351"/>
    <w:rsid w:val="00485833"/>
    <w:rsid w:val="0057016A"/>
    <w:rsid w:val="00617A5C"/>
    <w:rsid w:val="0065554A"/>
    <w:rsid w:val="00767B91"/>
    <w:rsid w:val="00B1017C"/>
    <w:rsid w:val="00BD3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BBCEB"/>
  <w15:chartTrackingRefBased/>
  <w15:docId w15:val="{0F70EE5C-9052-4FD6-83A9-E08CEEB98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5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54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5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5554A"/>
    <w:pPr>
      <w:spacing w:after="0" w:line="240" w:lineRule="auto"/>
    </w:pPr>
    <w:rPr>
      <w:rFonts w:ascii="Calibri" w:eastAsia="Calibri" w:hAnsi="Calibri" w:cs="Times New Roman"/>
      <w:lang w:val="en-GB" w:eastAsia="en-GB"/>
    </w:rPr>
  </w:style>
  <w:style w:type="table" w:styleId="TableGrid">
    <w:name w:val="Table Grid"/>
    <w:basedOn w:val="TableNormal"/>
    <w:uiPriority w:val="39"/>
    <w:rsid w:val="0065554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767B91"/>
    <w:pPr>
      <w:spacing w:after="720" w:line="240" w:lineRule="auto"/>
      <w:jc w:val="center"/>
      <w:outlineLvl w:val="0"/>
    </w:pPr>
    <w:rPr>
      <w:rFonts w:ascii="Arial" w:eastAsia="Times New Roman" w:hAnsi="Arial" w:cs="Times New Roman"/>
      <w:b/>
      <w:bCs/>
      <w:kern w:val="28"/>
      <w:sz w:val="40"/>
      <w:szCs w:val="32"/>
      <w:lang w:val="en-IE"/>
    </w:rPr>
  </w:style>
  <w:style w:type="character" w:customStyle="1" w:styleId="TitleChar">
    <w:name w:val="Title Char"/>
    <w:basedOn w:val="DefaultParagraphFont"/>
    <w:link w:val="Title"/>
    <w:rsid w:val="00767B91"/>
    <w:rPr>
      <w:rFonts w:ascii="Arial" w:eastAsia="Times New Roman" w:hAnsi="Arial" w:cs="Times New Roman"/>
      <w:b/>
      <w:bCs/>
      <w:kern w:val="28"/>
      <w:sz w:val="40"/>
      <w:szCs w:val="32"/>
      <w:lang w:val="en-IE"/>
    </w:rPr>
  </w:style>
  <w:style w:type="paragraph" w:styleId="Subtitle">
    <w:name w:val="Subtitle"/>
    <w:basedOn w:val="Normal"/>
    <w:link w:val="SubtitleChar"/>
    <w:qFormat/>
    <w:rsid w:val="00767B91"/>
    <w:pPr>
      <w:spacing w:before="360" w:after="360" w:line="240" w:lineRule="auto"/>
      <w:jc w:val="center"/>
      <w:outlineLvl w:val="1"/>
    </w:pPr>
    <w:rPr>
      <w:rFonts w:ascii="Arial" w:eastAsia="Times New Roman" w:hAnsi="Arial" w:cs="Times New Roman"/>
      <w:b/>
      <w:bCs/>
      <w:sz w:val="28"/>
      <w:szCs w:val="24"/>
      <w:lang w:val="en-IE"/>
    </w:rPr>
  </w:style>
  <w:style w:type="character" w:customStyle="1" w:styleId="SubtitleChar">
    <w:name w:val="Subtitle Char"/>
    <w:basedOn w:val="DefaultParagraphFont"/>
    <w:link w:val="Subtitle"/>
    <w:rsid w:val="00767B91"/>
    <w:rPr>
      <w:rFonts w:ascii="Arial" w:eastAsia="Times New Roman" w:hAnsi="Arial" w:cs="Times New Roman"/>
      <w:b/>
      <w:bCs/>
      <w:sz w:val="28"/>
      <w:szCs w:val="24"/>
      <w:lang w:val="en-IE"/>
    </w:rPr>
  </w:style>
  <w:style w:type="table" w:styleId="PlainTable3">
    <w:name w:val="Plain Table 3"/>
    <w:basedOn w:val="TableNormal"/>
    <w:uiPriority w:val="43"/>
    <w:rsid w:val="00767B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Hp</cp:lastModifiedBy>
  <cp:revision>7</cp:revision>
  <dcterms:created xsi:type="dcterms:W3CDTF">2023-03-21T08:10:00Z</dcterms:created>
  <dcterms:modified xsi:type="dcterms:W3CDTF">2023-04-09T09:56:00Z</dcterms:modified>
</cp:coreProperties>
</file>